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Pawl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wl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8 Walters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elle3thomp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995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